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04752" w14:textId="77777777" w:rsidR="009344FF" w:rsidRPr="004626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267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3E356AD9" w14:textId="77777777" w:rsidR="008C519E" w:rsidRPr="00BD4688" w:rsidRDefault="008C519E" w:rsidP="008C519E">
      <w:pPr>
        <w:rPr>
          <w:rFonts w:ascii="Arial" w:hAnsi="Arial" w:cs="Arial"/>
          <w:sz w:val="20"/>
          <w:szCs w:val="20"/>
        </w:rPr>
      </w:pPr>
      <w:r w:rsidRPr="00BD4688">
        <w:rPr>
          <w:rFonts w:ascii="Arial" w:hAnsi="Arial" w:cs="Arial"/>
          <w:sz w:val="20"/>
          <w:szCs w:val="20"/>
        </w:rPr>
        <w:t>Yes,</w:t>
      </w:r>
    </w:p>
    <w:p w14:paraId="2250E060" w14:textId="77777777" w:rsidR="008C519E" w:rsidRPr="00BD4688" w:rsidRDefault="008C519E" w:rsidP="008C519E">
      <w:pPr>
        <w:rPr>
          <w:rFonts w:ascii="Arial" w:hAnsi="Arial" w:cs="Arial"/>
          <w:sz w:val="20"/>
          <w:szCs w:val="20"/>
        </w:rPr>
      </w:pPr>
      <w:r w:rsidRPr="00BD4688">
        <w:rPr>
          <w:rFonts w:ascii="Arial" w:hAnsi="Arial" w:cs="Arial"/>
          <w:sz w:val="20"/>
          <w:szCs w:val="20"/>
        </w:rPr>
        <w:t>Corrections have been done.</w:t>
      </w:r>
    </w:p>
    <w:p w14:paraId="2FF8DB74" w14:textId="7265515B" w:rsidR="008C519E" w:rsidRDefault="008C519E" w:rsidP="008C519E">
      <w:pPr>
        <w:rPr>
          <w:rFonts w:ascii="Arial" w:hAnsi="Arial" w:cs="Arial"/>
          <w:sz w:val="20"/>
          <w:szCs w:val="20"/>
        </w:rPr>
      </w:pPr>
      <w:r w:rsidRPr="00BD4688">
        <w:rPr>
          <w:rFonts w:ascii="Arial" w:hAnsi="Arial" w:cs="Arial"/>
          <w:sz w:val="20"/>
          <w:szCs w:val="20"/>
        </w:rPr>
        <w:t>Maybe considered for the publication.</w:t>
      </w:r>
    </w:p>
    <w:p w14:paraId="33EF0AF1" w14:textId="77777777" w:rsidR="00D059F6" w:rsidRPr="00BD4688" w:rsidRDefault="00D059F6" w:rsidP="008C519E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127375D4" w14:textId="71FDC844" w:rsidR="007B7010" w:rsidRPr="0046267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6267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388000B5" w14:textId="77777777" w:rsidR="0046267F" w:rsidRPr="0046267F" w:rsidRDefault="0046267F" w:rsidP="0046267F">
      <w:pPr>
        <w:pStyle w:val="NoSpacing"/>
        <w:rPr>
          <w:rFonts w:ascii="Arial" w:hAnsi="Arial" w:cs="Arial"/>
          <w:sz w:val="20"/>
          <w:szCs w:val="20"/>
        </w:rPr>
      </w:pPr>
      <w:r w:rsidRPr="0046267F">
        <w:rPr>
          <w:rFonts w:ascii="Arial" w:hAnsi="Arial" w:cs="Arial"/>
          <w:sz w:val="20"/>
          <w:szCs w:val="20"/>
        </w:rPr>
        <w:t xml:space="preserve">Prof. (Dr.) </w:t>
      </w:r>
      <w:proofErr w:type="spellStart"/>
      <w:r w:rsidRPr="0046267F">
        <w:rPr>
          <w:rFonts w:ascii="Arial" w:hAnsi="Arial" w:cs="Arial"/>
          <w:sz w:val="20"/>
          <w:szCs w:val="20"/>
        </w:rPr>
        <w:t>Rituja</w:t>
      </w:r>
      <w:proofErr w:type="spellEnd"/>
      <w:r w:rsidRPr="0046267F">
        <w:rPr>
          <w:rFonts w:ascii="Arial" w:hAnsi="Arial" w:cs="Arial"/>
          <w:sz w:val="20"/>
          <w:szCs w:val="20"/>
        </w:rPr>
        <w:t xml:space="preserve"> Kaushal, LN Medical College and Research Center, India</w:t>
      </w:r>
    </w:p>
    <w:p w14:paraId="0163AF88" w14:textId="21A7FB65" w:rsidR="0046267F" w:rsidRPr="00D0569D" w:rsidRDefault="0046267F" w:rsidP="0046267F">
      <w:pPr>
        <w:pStyle w:val="NoSpacing"/>
        <w:rPr>
          <w:rFonts w:ascii="Arial" w:hAnsi="Arial" w:cs="Arial"/>
          <w:sz w:val="28"/>
          <w:szCs w:val="28"/>
        </w:rPr>
      </w:pPr>
    </w:p>
    <w:p w14:paraId="4680EEF5" w14:textId="77777777" w:rsidR="0046267F" w:rsidRPr="009344FF" w:rsidRDefault="0046267F" w:rsidP="009344FF">
      <w:pPr>
        <w:rPr>
          <w:b/>
          <w:u w:val="single"/>
        </w:rPr>
      </w:pPr>
    </w:p>
    <w:sectPr w:rsidR="0046267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MjK2sLQEMg1NDZR0lIJTi4sz8/NACgxrAa0scq8sAAAA"/>
  </w:docVars>
  <w:rsids>
    <w:rsidRoot w:val="00A72896"/>
    <w:rsid w:val="0000626B"/>
    <w:rsid w:val="002C0B2C"/>
    <w:rsid w:val="0046267F"/>
    <w:rsid w:val="00745BA9"/>
    <w:rsid w:val="007B7010"/>
    <w:rsid w:val="008C519E"/>
    <w:rsid w:val="009344FF"/>
    <w:rsid w:val="00984391"/>
    <w:rsid w:val="009F328F"/>
    <w:rsid w:val="00A72896"/>
    <w:rsid w:val="00BD4688"/>
    <w:rsid w:val="00BD6E5F"/>
    <w:rsid w:val="00D05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B1A36"/>
  <w15:docId w15:val="{C0E0DBAB-8D04-4DB7-B088-F69A05DA6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267F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7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2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4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4T10:40:00Z</dcterms:modified>
</cp:coreProperties>
</file>